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40686C08" w:rsidR="00A11880" w:rsidRPr="00591EB5" w:rsidRDefault="00A11880" w:rsidP="00591EB5">
      <w:pPr>
        <w:pStyle w:val="Untertitel"/>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scienc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D97FC8E" w14:textId="148CE5A5" w:rsidR="008859D5" w:rsidRDefault="00364670" w:rsidP="00591EB5">
      <w:pPr>
        <w:pStyle w:val="Affiliationandcontact"/>
        <w:rPr>
          <w:lang w:val="en-GB"/>
        </w:rPr>
      </w:pPr>
      <w:r w:rsidRPr="003D5FBE">
        <w:rPr>
          <w:lang w:val="en-GB"/>
        </w:rPr>
        <w:t xml:space="preserve">Word count: </w:t>
      </w:r>
      <w:r w:rsidR="002F7F17">
        <w:rPr>
          <w:lang w:val="en-GB"/>
        </w:rPr>
        <w:t>2178</w:t>
      </w:r>
      <w:r w:rsidRPr="003D5FBE">
        <w:rPr>
          <w:lang w:val="en-GB"/>
        </w:rPr>
        <w:t xml:space="preserve"> words</w:t>
      </w: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6A061CB2" w14:textId="637D1890" w:rsidR="00591EB5" w:rsidRPr="00F22905" w:rsidRDefault="00F22905" w:rsidP="00591EB5">
      <w:pPr>
        <w:pStyle w:val="Affiliationandcontact"/>
        <w:numPr>
          <w:ilvl w:val="0"/>
          <w:numId w:val="10"/>
        </w:numPr>
        <w:jc w:val="both"/>
        <w:rPr>
          <w:b/>
          <w:bCs/>
          <w:sz w:val="22"/>
          <w:szCs w:val="24"/>
          <w:lang w:val="de-CH"/>
        </w:rPr>
      </w:pPr>
      <w:r w:rsidRPr="00F22905">
        <w:rPr>
          <w:b/>
          <w:bCs/>
          <w:sz w:val="22"/>
          <w:szCs w:val="24"/>
          <w:lang w:val="de-CH"/>
        </w:rPr>
        <w:t xml:space="preserve">Einheitlich </w:t>
      </w:r>
      <w:proofErr w:type="spellStart"/>
      <w:r w:rsidRPr="00F22905">
        <w:rPr>
          <w:b/>
          <w:bCs/>
          <w:sz w:val="22"/>
          <w:szCs w:val="24"/>
          <w:lang w:val="de-CH"/>
        </w:rPr>
        <w:t>predicted</w:t>
      </w:r>
      <w:proofErr w:type="spellEnd"/>
      <w:r w:rsidRPr="00F22905">
        <w:rPr>
          <w:b/>
          <w:bCs/>
          <w:sz w:val="22"/>
          <w:szCs w:val="24"/>
          <w:lang w:val="de-CH"/>
        </w:rPr>
        <w:t xml:space="preserve"> oder </w:t>
      </w:r>
      <w:proofErr w:type="spellStart"/>
      <w:r w:rsidRPr="00F22905">
        <w:rPr>
          <w:b/>
          <w:bCs/>
          <w:sz w:val="22"/>
          <w:szCs w:val="24"/>
          <w:lang w:val="de-CH"/>
        </w:rPr>
        <w:t>modeled</w:t>
      </w:r>
      <w:proofErr w:type="spellEnd"/>
      <w:r w:rsidRPr="00F22905">
        <w:rPr>
          <w:b/>
          <w:bCs/>
          <w:sz w:val="22"/>
          <w:szCs w:val="24"/>
          <w:lang w:val="de-CH"/>
        </w:rPr>
        <w:t xml:space="preserve"> benennen.</w:t>
      </w: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The goal is to provide the MNF with concrete 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5BF1C271" w:rsidR="00CC67DF" w:rsidRPr="00CC67DF" w:rsidRDefault="00044319" w:rsidP="00CC67DF">
      <w:pPr>
        <w:pStyle w:val="Textkrper"/>
      </w:pPr>
      <w:r>
        <w:lastRenderedPageBreak/>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C733DC" w:rsidRPr="00C733DC">
            <w:rPr>
              <w:color w:val="000000"/>
            </w:rPr>
            <w:t>(Dib, 2021)</w:t>
          </w:r>
        </w:sdtContent>
      </w:sdt>
      <w:r w:rsidR="00403F44">
        <w:t>.</w:t>
      </w:r>
    </w:p>
    <w:p w14:paraId="2A72BF65" w14:textId="32BBEA76" w:rsidR="00CC67DF" w:rsidRDefault="00662C33" w:rsidP="00CC67DF">
      <w:pPr>
        <w:pStyle w:val="Textkrper"/>
      </w:pPr>
      <w:r w:rsidRPr="00C733DC">
        <w:t xml:space="preserve">In today’s world, the topic of emissions reduction is omnipresent and is being addressed in ever larger 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EndPr/>
        <w:sdtContent>
          <w:r w:rsidR="00C733DC" w:rsidRPr="00C733DC">
            <w:rPr>
              <w:color w:val="000000"/>
            </w:rPr>
            <w:t xml:space="preserve">(Graver et al., 2019; </w:t>
          </w:r>
          <w:proofErr w:type="spellStart"/>
          <w:r w:rsidR="00C733DC" w:rsidRPr="00C733DC">
            <w:rPr>
              <w:color w:val="000000"/>
            </w:rPr>
            <w:t>Klöwer</w:t>
          </w:r>
          <w:proofErr w:type="spellEnd"/>
          <w:r w:rsidR="00C733DC" w:rsidRPr="00C733DC">
            <w:rPr>
              <w:color w:val="000000"/>
            </w:rPr>
            <w:t xml:space="preserve"> et al., 2020)</w:t>
          </w:r>
        </w:sdtContent>
      </w:sdt>
      <w:r w:rsidR="00C9783E" w:rsidRPr="00C733DC">
        <w:t xml:space="preserve">, </w:t>
      </w:r>
      <w:r w:rsidR="00CC67DF" w:rsidRPr="00C733DC">
        <w:t xml:space="preserve">yet they are </w:t>
      </w:r>
      <w:r w:rsidR="00712DB8" w:rsidRPr="00C733DC">
        <w:t>straightforward</w:t>
      </w:r>
      <w:r w:rsidR="00CC67DF" w:rsidRPr="00C733DC">
        <w:t xml:space="preserve"> to reduce at </w:t>
      </w:r>
      <w:r w:rsidR="006C76F6" w:rsidRPr="00C733DC">
        <w:t xml:space="preserve">a </w:t>
      </w:r>
      <w:r w:rsidR="00CC67DF" w:rsidRPr="00C733DC">
        <w:t>relatively low cost.</w:t>
      </w:r>
      <w:r w:rsidR="00071C96" w:rsidRPr="00C733DC">
        <w:t xml:space="preserve"> </w:t>
      </w:r>
      <w:r w:rsidR="00CC67DF" w:rsidRPr="00C733DC">
        <w:t>This is also what MNF in Zurich has decided and would like to change its flight behavior</w:t>
      </w:r>
      <w:r w:rsidR="00721A1B">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CC67DF" w:rsidRPr="00CC67DF">
        <w:t xml:space="preserve"> who due to conferences, guest lectures, </w:t>
      </w:r>
      <w:r w:rsidR="00071C96" w:rsidRPr="00CC67DF">
        <w:t>and,</w:t>
      </w:r>
      <w:r w:rsidR="00071C96">
        <w:t xml:space="preserve"> </w:t>
      </w:r>
      <w:r w:rsidR="00CC67DF" w:rsidRPr="00CC67DF">
        <w:t>fieldwork fly frequently to foreign universities.</w:t>
      </w:r>
      <w:r w:rsidR="00071C96">
        <w:t xml:space="preserve"> </w:t>
      </w:r>
      <w:r w:rsidR="00CC67DF" w:rsidRPr="00CC67DF">
        <w:t>In recent years, travel by airplanes done by academic staff received growing attention.</w:t>
      </w:r>
      <w:r w:rsidR="00071C96">
        <w:t xml:space="preserve"> </w:t>
      </w:r>
      <w:r w:rsidR="00CC67DF"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C733DC" w:rsidRPr="00C733DC">
            <w:rPr>
              <w:color w:val="000000"/>
            </w:rPr>
            <w:t>(</w:t>
          </w:r>
          <w:proofErr w:type="spellStart"/>
          <w:r w:rsidR="00C733DC" w:rsidRPr="00C733DC">
            <w:rPr>
              <w:color w:val="000000"/>
            </w:rPr>
            <w:t>Borgermann</w:t>
          </w:r>
          <w:proofErr w:type="spellEnd"/>
          <w:r w:rsidR="00C733DC" w:rsidRPr="00C733DC">
            <w:rPr>
              <w:color w:val="000000"/>
            </w:rPr>
            <w:t xml:space="preserve"> et al., 2022)</w:t>
          </w:r>
        </w:sdtContent>
      </w:sdt>
      <w:r w:rsidR="00CC67DF" w:rsidRPr="00CC67DF">
        <w:t>.</w:t>
      </w:r>
      <w:r w:rsidR="00071C96">
        <w:t xml:space="preserve"> </w:t>
      </w:r>
      <w:r w:rsidR="00CC67DF" w:rsidRPr="00CC67DF">
        <w:t>Similarly, also the University of Zurich are setting an example to be carbon neutral and reducing air travelling by 53% by 2030.</w:t>
      </w:r>
      <w:r w:rsidR="00071C96">
        <w:t xml:space="preserve"> </w:t>
      </w:r>
      <w:r w:rsidR="00CC67DF" w:rsidRPr="00CC67DF">
        <w:t xml:space="preserve">Although the majority in academic circles are in </w:t>
      </w:r>
      <w:proofErr w:type="spellStart"/>
      <w:r w:rsidR="00CC67DF" w:rsidRPr="00CC67DF">
        <w:t>favour</w:t>
      </w:r>
      <w:proofErr w:type="spellEnd"/>
      <w:r w:rsidR="00CC67DF" w:rsidRPr="00CC67DF">
        <w:t xml:space="preserve"> of this development, questions have arisen</w:t>
      </w:r>
      <w:proofErr w:type="gramStart"/>
      <w:r w:rsidR="00CC67DF" w:rsidRPr="00CC67DF">
        <w:t>, in particular, as</w:t>
      </w:r>
      <w:proofErr w:type="gramEnd"/>
      <w:r w:rsidR="00CC67DF" w:rsidRPr="00CC67DF">
        <w:t xml:space="preserve"> to whether this might not harm academic work as flying and face to face interactions play </w:t>
      </w:r>
      <w:r w:rsidR="00712DB8">
        <w:t>a vital</w:t>
      </w:r>
      <w:r w:rsidR="00CC67DF"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C733DC" w:rsidRPr="00C733DC">
            <w:rPr>
              <w:color w:val="000000"/>
            </w:rPr>
            <w:t>(</w:t>
          </w:r>
          <w:proofErr w:type="spellStart"/>
          <w:r w:rsidR="00C733DC" w:rsidRPr="00C733DC">
            <w:rPr>
              <w:color w:val="000000"/>
            </w:rPr>
            <w:t>Klöwer</w:t>
          </w:r>
          <w:proofErr w:type="spellEnd"/>
          <w:r w:rsidR="00C733DC" w:rsidRPr="00C733DC">
            <w:rPr>
              <w:color w:val="000000"/>
            </w:rPr>
            <w:t xml:space="preserve"> et al., 2020; </w:t>
          </w:r>
          <w:proofErr w:type="spellStart"/>
          <w:r w:rsidR="00C733DC" w:rsidRPr="00C733DC">
            <w:rPr>
              <w:color w:val="000000"/>
            </w:rPr>
            <w:t>Kreil</w:t>
          </w:r>
          <w:proofErr w:type="spellEnd"/>
          <w:r w:rsidR="00C733DC" w:rsidRPr="00C733DC">
            <w:rPr>
              <w:color w:val="000000"/>
            </w:rPr>
            <w:t>, 2021)</w:t>
          </w:r>
        </w:sdtContent>
      </w:sdt>
      <w:r w:rsidR="00CC67DF" w:rsidRPr="00CC67DF">
        <w:t>.</w:t>
      </w:r>
      <w:r w:rsidR="00071C96">
        <w:t xml:space="preserve"> </w:t>
      </w:r>
      <w:proofErr w:type="gramStart"/>
      <w:r w:rsidR="00CC67DF" w:rsidRPr="00CC67DF">
        <w:t>Thus</w:t>
      </w:r>
      <w:proofErr w:type="gramEnd"/>
      <w:r w:rsidR="00CC67DF" w:rsidRPr="00CC67DF">
        <w:t xml:space="preserve"> researching the relationship between academic flying and academic work and finding approaches to reducing emissions via air travel became the subject of multiple studies.</w:t>
      </w:r>
      <w:r w:rsidR="00071C96">
        <w:t xml:space="preserve"> </w:t>
      </w:r>
      <w:r w:rsidR="00CC67DF" w:rsidRPr="00CC67DF">
        <w:t xml:space="preserve">The study of </w:t>
      </w:r>
      <w:proofErr w:type="spellStart"/>
      <w:r w:rsidR="00CC67DF" w:rsidRPr="00CC67DF">
        <w:t>Kreil</w:t>
      </w:r>
      <w:proofErr w:type="spellEnd"/>
      <w:r w:rsidR="00CC67DF" w:rsidRPr="00CC67DF">
        <w:t xml:space="preserve"> et al. (2021) proved for example that a reduction in air travel would not affect scientific work, but also be beneficial.</w:t>
      </w:r>
      <w:r w:rsidR="00071C96">
        <w:t xml:space="preserve"> </w:t>
      </w:r>
      <w:r w:rsidR="00CC67DF" w:rsidRPr="00CC67DF">
        <w:t xml:space="preserve">Possible alternatives to long-duration flights were shown in the study by </w:t>
      </w:r>
      <w:proofErr w:type="spellStart"/>
      <w:r w:rsidR="00CC67DF" w:rsidRPr="00CC67DF">
        <w:t>Klöwer</w:t>
      </w:r>
      <w:proofErr w:type="spellEnd"/>
      <w:r w:rsidR="00CC67DF" w:rsidRPr="00CC67DF">
        <w:t xml:space="preserve"> et al.</w:t>
      </w:r>
      <w:r w:rsidR="00403F44">
        <w:t xml:space="preserve"> (2020)</w:t>
      </w:r>
      <w:r w:rsidR="00CC67DF" w:rsidRPr="00CC67DF">
        <w:t xml:space="preserve"> who demonstrated that virtual conferences have a higher attendance rate and how such annual global conferences could be held physically, for example, only biennially.</w:t>
      </w:r>
      <w:r w:rsidR="00071C96">
        <w:t xml:space="preserve"> </w:t>
      </w:r>
      <w:r w:rsidR="00CC67DF" w:rsidRPr="00CC67DF">
        <w:t>Contrary to other papers, which thematized the problem on a more global scale, the aim of this paper is to find easy and applicable solutions 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 xml:space="preserve">Further, the effect and gravity of short-haul flights in Europe </w:t>
      </w:r>
      <w:r>
        <w:lastRenderedPageBreak/>
        <w:t>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6DEA1D95" w:rsidR="000B32D4" w:rsidRDefault="000B32D4" w:rsidP="000B32D4">
      <w:pPr>
        <w:pStyle w:val="TableCaption"/>
      </w:pPr>
      <w:r>
        <w:t xml:space="preserve">Table </w:t>
      </w:r>
      <w:r w:rsidR="003242C1">
        <w:fldChar w:fldCharType="begin"/>
      </w:r>
      <w:r w:rsidR="003242C1">
        <w:instrText xml:space="preserve"> SEQ Table \* ARABIC </w:instrText>
      </w:r>
      <w:r w:rsidR="003242C1">
        <w:fldChar w:fldCharType="separate"/>
      </w:r>
      <w:r w:rsidR="00B547AC">
        <w:rPr>
          <w:noProof/>
        </w:rPr>
        <w:t>1</w:t>
      </w:r>
      <w:r w:rsidR="003242C1">
        <w:rPr>
          <w:noProof/>
        </w:rPr>
        <w:fldChar w:fldCharType="end"/>
      </w:r>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44295EF2"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C733DC" w:rsidRPr="00C733DC">
            <w:rPr>
              <w:color w:val="000000"/>
            </w:rPr>
            <w:t>(</w:t>
          </w:r>
          <w:proofErr w:type="spellStart"/>
          <w:r w:rsidR="00C733DC" w:rsidRPr="00C733DC">
            <w:rPr>
              <w:color w:val="000000"/>
            </w:rPr>
            <w:t>AviationEdge</w:t>
          </w:r>
          <w:proofErr w:type="spellEnd"/>
          <w:r w:rsidR="00C733DC" w:rsidRPr="00C733DC">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C733DC" w:rsidRPr="00C733DC">
            <w:rPr>
              <w:color w:val="000000"/>
            </w:rPr>
            <w:t>(</w:t>
          </w:r>
          <w:proofErr w:type="spellStart"/>
          <w:r w:rsidR="00C733DC" w:rsidRPr="00C733DC">
            <w:rPr>
              <w:color w:val="000000"/>
            </w:rPr>
            <w:t>GoClimate</w:t>
          </w:r>
          <w:proofErr w:type="spellEnd"/>
          <w:r w:rsidR="00C733DC" w:rsidRPr="00C733DC">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w:t>
      </w:r>
      <w:r>
        <w:lastRenderedPageBreak/>
        <w:t xml:space="preserve">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E4823AE" w14:textId="45CE9BA7" w:rsidR="00C90CA1" w:rsidRDefault="00EB0F22" w:rsidP="00C90CA1">
      <w:pPr>
        <w:pStyle w:val="Textkrper"/>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as calculated in percent, once for the current state and once for the modeled economy flights. The annual reduction in the number of short-haul flights was also calculated using the average emissions per flight with </w:t>
      </w:r>
      <w:proofErr w:type="gramStart"/>
      <w:r w:rsidR="00C90CA1">
        <w:t>a distance of less</w:t>
      </w:r>
      <w:proofErr w:type="gramEnd"/>
      <w:r w:rsidR="00C90CA1">
        <w:t xml:space="preserve"> than 1000km. </w:t>
      </w:r>
    </w:p>
    <w:p w14:paraId="0514D5D0" w14:textId="6245CE0D" w:rsidR="00C90CA1" w:rsidRDefault="00C90CA1" w:rsidP="00C90CA1">
      <w:pPr>
        <w:pStyle w:val="Textkrper"/>
      </w:pPr>
      <w:r>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lastRenderedPageBreak/>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0D8C908C" w:rsidR="006902D9" w:rsidRDefault="006902D9" w:rsidP="006902D9">
      <w:pPr>
        <w:pStyle w:val="Textkrper"/>
      </w:pPr>
      <w:r>
        <w:t xml:space="preserve">As can be seen in Figure.1, flights of less than 1000km are responsible for the highest emissions per </w:t>
      </w:r>
      <w:r w:rsidR="009D4292">
        <w:t>kilometer</w:t>
      </w:r>
      <w:r>
        <w:t xml:space="preserve"> flown. The same applies to the substantial differences between business (red) and economy (green) and the fact that the emissions remain constant for the same flight class from a flight distance of 5000km. Thus, the emissions for a flight of 5000km are not higher per </w:t>
      </w:r>
      <w:r w:rsidR="009D4292">
        <w:t>kilometer</w:t>
      </w:r>
      <w:r>
        <w:t xml:space="preserve"> compared to a flight of 15’000 km.</w:t>
      </w:r>
    </w:p>
    <w:p w14:paraId="4CE73049" w14:textId="77777777" w:rsidR="00962D4F" w:rsidRDefault="00962D4F" w:rsidP="00962D4F">
      <w:pPr>
        <w:keepNext/>
        <w:jc w:val="center"/>
      </w:pPr>
      <w:r>
        <w:rPr>
          <w:noProof/>
        </w:rPr>
        <w:drawing>
          <wp:inline distT="0" distB="0" distL="0" distR="0" wp14:anchorId="218D5DA7" wp14:editId="4608D011">
            <wp:extent cx="5220000" cy="3654000"/>
            <wp:effectExtent l="0" t="0" r="127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0000" cy="3654000"/>
                    </a:xfrm>
                    <a:prstGeom prst="rect">
                      <a:avLst/>
                    </a:prstGeom>
                  </pic:spPr>
                </pic:pic>
              </a:graphicData>
            </a:graphic>
          </wp:inline>
        </w:drawing>
      </w:r>
    </w:p>
    <w:p w14:paraId="07F6E74D" w14:textId="48F39899" w:rsidR="008E5A12" w:rsidRDefault="00962D4F" w:rsidP="007C4FA9">
      <w:pPr>
        <w:jc w:val="center"/>
      </w:pPr>
      <w:r>
        <w:t xml:space="preserve">Figure </w:t>
      </w:r>
      <w:r w:rsidR="003242C1">
        <w:fldChar w:fldCharType="begin"/>
      </w:r>
      <w:r w:rsidR="003242C1">
        <w:instrText xml:space="preserve"> SEQ Figure \* ARABIC </w:instrText>
      </w:r>
      <w:r w:rsidR="003242C1">
        <w:fldChar w:fldCharType="separate"/>
      </w:r>
      <w:r w:rsidR="00F25488">
        <w:rPr>
          <w:noProof/>
        </w:rPr>
        <w:t>1</w:t>
      </w:r>
      <w:r w:rsidR="003242C1">
        <w:rPr>
          <w:noProof/>
        </w:rPr>
        <w:fldChar w:fldCharType="end"/>
      </w:r>
      <w:r>
        <w:t xml:space="preserve">. Emissions per flight km in kg CO2, plotted against the </w:t>
      </w:r>
      <w:r w:rsidR="00ED1A2B">
        <w:t>flight distance</w:t>
      </w:r>
      <w:r>
        <w:t xml:space="preserve"> for each respective flight. Divided by cabin class, economy (</w:t>
      </w:r>
      <w:r w:rsidR="00C913B1">
        <w:t>green</w:t>
      </w:r>
      <w:r>
        <w:t>) and the observed flights (red).</w:t>
      </w:r>
    </w:p>
    <w:p w14:paraId="0DA36506" w14:textId="50675166" w:rsidR="00111534" w:rsidRDefault="00111534" w:rsidP="00111534"/>
    <w:p w14:paraId="655083F4" w14:textId="77777777" w:rsidR="00383AEC" w:rsidRDefault="00111534" w:rsidP="00383AEC">
      <w:pPr>
        <w:keepNext/>
      </w:pPr>
      <w:r>
        <w:rPr>
          <w:noProof/>
        </w:rPr>
        <w:lastRenderedPageBreak/>
        <w:drawing>
          <wp:inline distT="0" distB="0" distL="0" distR="0" wp14:anchorId="113D9137" wp14:editId="1655AB96">
            <wp:extent cx="5220000" cy="34164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0000" cy="3416400"/>
                    </a:xfrm>
                    <a:prstGeom prst="rect">
                      <a:avLst/>
                    </a:prstGeom>
                  </pic:spPr>
                </pic:pic>
              </a:graphicData>
            </a:graphic>
          </wp:inline>
        </w:drawing>
      </w:r>
    </w:p>
    <w:p w14:paraId="26AA9511" w14:textId="45923849" w:rsidR="00111534" w:rsidRDefault="00383AEC" w:rsidP="00383AEC">
      <w:pPr>
        <w:jc w:val="center"/>
      </w:pPr>
      <w:r>
        <w:t xml:space="preserve">Figure </w:t>
      </w:r>
      <w:r w:rsidR="003242C1">
        <w:fldChar w:fldCharType="begin"/>
      </w:r>
      <w:r w:rsidR="003242C1">
        <w:instrText xml:space="preserve"> S</w:instrText>
      </w:r>
      <w:r w:rsidR="003242C1">
        <w:instrText xml:space="preserve">EQ Figure \* ARABIC </w:instrText>
      </w:r>
      <w:r w:rsidR="003242C1">
        <w:fldChar w:fldCharType="separate"/>
      </w:r>
      <w:r w:rsidR="00F25488">
        <w:rPr>
          <w:noProof/>
        </w:rPr>
        <w:t>2</w:t>
      </w:r>
      <w:r w:rsidR="003242C1">
        <w:rPr>
          <w:noProof/>
        </w:rPr>
        <w:fldChar w:fldCharType="end"/>
      </w:r>
      <w:r>
        <w:t>. Emissions per cabin class (kgCO</w:t>
      </w:r>
      <w:r>
        <w:rPr>
          <w:vertAlign w:val="subscript"/>
        </w:rPr>
        <w:t>2</w:t>
      </w:r>
      <w:r>
        <w:t>) for the class "predicted" and "observed" with the cabin class First (blue), premium economy (orange), business (red) and economy (green)</w:t>
      </w:r>
    </w:p>
    <w:p w14:paraId="630BEC3B" w14:textId="77777777" w:rsidR="00ED1A2B" w:rsidRDefault="00ED1A2B" w:rsidP="00E70F50"/>
    <w:p w14:paraId="258A4C3D" w14:textId="15543AE8" w:rsidR="00CC67DF" w:rsidRDefault="00D907AA" w:rsidP="002953B4">
      <w:pPr>
        <w:pStyle w:val="berschrift3"/>
      </w:pPr>
      <w:r>
        <w:t>4</w:t>
      </w:r>
      <w:r w:rsidR="003F6A7D">
        <w:t>.</w:t>
      </w:r>
      <w:r w:rsidR="00484A18">
        <w:t>1</w:t>
      </w:r>
      <w:r w:rsidR="003F6A7D">
        <w:t xml:space="preserve"> </w:t>
      </w:r>
      <w:r w:rsidR="00CC67DF">
        <w:t xml:space="preserve">Model </w:t>
      </w:r>
      <w:r w:rsidR="00484A18">
        <w:t>1</w:t>
      </w:r>
      <w:r w:rsidR="00CC67DF">
        <w:t xml:space="preserve">: </w:t>
      </w:r>
      <w:r w:rsidR="00C913B1">
        <w:t>Short-distance</w:t>
      </w:r>
      <w:r w:rsidR="00CC67DF">
        <w:t xml:space="preserv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21E6BE7F" w:rsidR="007A73C1" w:rsidRDefault="00ED1A2B" w:rsidP="00ED1A2B">
      <w:pPr>
        <w:jc w:val="center"/>
      </w:pPr>
      <w:r>
        <w:t xml:space="preserve">Figure </w:t>
      </w:r>
      <w:r w:rsidR="003242C1">
        <w:fldChar w:fldCharType="begin"/>
      </w:r>
      <w:r w:rsidR="003242C1">
        <w:instrText xml:space="preserve"> SEQ Figure \* ARABIC </w:instrText>
      </w:r>
      <w:r w:rsidR="003242C1">
        <w:fldChar w:fldCharType="separate"/>
      </w:r>
      <w:r w:rsidR="00F25488">
        <w:rPr>
          <w:noProof/>
        </w:rPr>
        <w:t>3</w:t>
      </w:r>
      <w:r w:rsidR="003242C1">
        <w:rPr>
          <w:noProof/>
        </w:rPr>
        <w:fldChar w:fldCharType="end"/>
      </w:r>
      <w:r>
        <w:t>. Flight arrivals counted per country which departed from Zurich. Red circle indicating a 1000km distance radius from Zurich.</w:t>
      </w:r>
    </w:p>
    <w:p w14:paraId="10B04E4E" w14:textId="56B8B2D8" w:rsidR="007A73C1" w:rsidRDefault="007A73C1" w:rsidP="007A73C1"/>
    <w:p w14:paraId="626C4868" w14:textId="105B4906" w:rsidR="0050694F"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 xml:space="preserve">The mean on the other hand is 2800km, while the median </w:t>
      </w:r>
      <w:r w:rsidR="00C913B1">
        <w:t xml:space="preserve">is </w:t>
      </w:r>
      <w:r>
        <w:t>1100km for all 7018 flights, which were pa</w:t>
      </w:r>
      <w:r w:rsidR="006B33A3">
        <w:t xml:space="preserve">id </w:t>
      </w:r>
      <w:r>
        <w:t xml:space="preserve">by the MNF between </w:t>
      </w:r>
      <w:r>
        <w:lastRenderedPageBreak/>
        <w:t xml:space="preserve">2018 </w:t>
      </w:r>
      <w:r w:rsidR="00C913B1">
        <w:t>and</w:t>
      </w:r>
      <w:r>
        <w:t xml:space="preserve"> 2020.</w:t>
      </w:r>
      <w:r w:rsidR="00071C96">
        <w:t xml:space="preserve"> </w:t>
      </w:r>
      <w:r>
        <w:t xml:space="preserve">This </w:t>
      </w:r>
      <w:r w:rsidR="00712DB8">
        <w:t>significant</w:t>
      </w:r>
      <w:r>
        <w:t xml:space="preserve"> difference in the median and mean shows that </w:t>
      </w:r>
      <w:r w:rsidR="00452646">
        <w:t>most of</w:t>
      </w:r>
      <w:r>
        <w:t xml:space="preserve"> all flights were </w:t>
      </w:r>
      <w:r w:rsidR="00613879">
        <w:t>short-distance</w:t>
      </w:r>
      <w:r>
        <w:t xml:space="preserve"> flights.</w:t>
      </w:r>
      <w:r w:rsidR="00071C96">
        <w:t xml:space="preserve"> </w:t>
      </w:r>
      <w:r w:rsidRPr="00EF539A">
        <w:t xml:space="preserve">The same result was derived from </w:t>
      </w:r>
      <w:r w:rsidR="007F4636" w:rsidRPr="00EF539A">
        <w:t xml:space="preserve">an </w:t>
      </w:r>
      <w:r w:rsidRPr="00EF539A">
        <w:t xml:space="preserve">analysis of the distance distribution, where </w:t>
      </w:r>
      <w:r w:rsidR="00BB394A" w:rsidRPr="00EF539A">
        <w:t>48</w:t>
      </w:r>
      <w:r w:rsidR="002C7F0D" w:rsidRPr="00EF539A">
        <w:t>% of all flights were less than 1000km</w:t>
      </w:r>
      <w:r w:rsidR="006902D9" w:rsidRPr="00EF539A">
        <w:t xml:space="preserve"> </w:t>
      </w:r>
      <w:r w:rsidR="00BB394A" w:rsidRPr="00EF539A">
        <w:t>(2601</w:t>
      </w:r>
      <w:r w:rsidR="00445695" w:rsidRPr="00EF539A">
        <w:t xml:space="preserve"> short</w:t>
      </w:r>
      <w:r w:rsidR="00BB394A" w:rsidRPr="00EF539A">
        <w:t>/</w:t>
      </w:r>
      <w:r w:rsidR="00445695" w:rsidRPr="00EF539A">
        <w:t>5463 all)</w:t>
      </w:r>
      <w:r w:rsidR="002C7F0D" w:rsidRPr="00EF539A">
        <w:t>.</w:t>
      </w:r>
      <w:r w:rsidR="0050694F">
        <w:t xml:space="preserve"> </w:t>
      </w:r>
    </w:p>
    <w:p w14:paraId="6E2F509C" w14:textId="77777777" w:rsidR="00732347" w:rsidRDefault="00732347" w:rsidP="00732347">
      <w:pPr>
        <w:keepNext/>
      </w:pPr>
      <w:r>
        <w:rPr>
          <w:noProof/>
        </w:rPr>
        <w:drawing>
          <wp:inline distT="0" distB="0" distL="0" distR="0" wp14:anchorId="7DA780E2" wp14:editId="7604ADDE">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283468DC" w14:textId="2FB00743" w:rsidR="00732347" w:rsidRDefault="00732347" w:rsidP="00732347">
      <w:pPr>
        <w:jc w:val="center"/>
      </w:pPr>
      <w:r>
        <w:t xml:space="preserve">Figure </w:t>
      </w:r>
      <w:r w:rsidR="003242C1">
        <w:fldChar w:fldCharType="begin"/>
      </w:r>
      <w:r w:rsidR="003242C1">
        <w:instrText xml:space="preserve"> SEQ Figure \* ARABIC </w:instrText>
      </w:r>
      <w:r w:rsidR="003242C1">
        <w:fldChar w:fldCharType="separate"/>
      </w:r>
      <w:r w:rsidR="00F25488">
        <w:rPr>
          <w:noProof/>
        </w:rPr>
        <w:t>4</w:t>
      </w:r>
      <w:r w:rsidR="003242C1">
        <w:rPr>
          <w:noProof/>
        </w:rPr>
        <w:fldChar w:fldCharType="end"/>
      </w:r>
      <w:r>
        <w:t>. Scenario 1: Comparison of reduction steps until 2030 between Economy and Observed model. Necessary flight reduction of 6.3% per year by flying economy.</w:t>
      </w:r>
    </w:p>
    <w:p w14:paraId="2CDE7B5C" w14:textId="77777777" w:rsidR="00732347" w:rsidRDefault="00732347" w:rsidP="00CC09E8">
      <w:pPr>
        <w:pStyle w:val="Textkrper"/>
      </w:pPr>
    </w:p>
    <w:p w14:paraId="5F808C73" w14:textId="77777777" w:rsidR="00732347" w:rsidRDefault="00732347" w:rsidP="00732347">
      <w:pPr>
        <w:pStyle w:val="Textkrper"/>
        <w:keepNext/>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6C87BCC0" w:rsidR="00732347" w:rsidRDefault="00732347" w:rsidP="00732347">
      <w:pPr>
        <w:jc w:val="center"/>
      </w:pPr>
      <w:r>
        <w:t xml:space="preserve">Figure </w:t>
      </w:r>
      <w:r w:rsidR="003242C1">
        <w:fldChar w:fldCharType="begin"/>
      </w:r>
      <w:r w:rsidR="003242C1">
        <w:instrText xml:space="preserve"> SEQ Figure \* ARABIC </w:instrText>
      </w:r>
      <w:r w:rsidR="003242C1">
        <w:fldChar w:fldCharType="separate"/>
      </w:r>
      <w:r w:rsidR="00F25488">
        <w:rPr>
          <w:noProof/>
        </w:rPr>
        <w:t>5</w:t>
      </w:r>
      <w:r w:rsidR="003242C1">
        <w:rPr>
          <w:noProof/>
        </w:rPr>
        <w:fldChar w:fldCharType="end"/>
      </w:r>
      <w:r>
        <w:t>. Scenario 2: Reduction in short distance (&lt;1000km) flight based on emissions [%].</w:t>
      </w:r>
    </w:p>
    <w:p w14:paraId="484854B8" w14:textId="77777777" w:rsidR="00732347" w:rsidRDefault="00732347" w:rsidP="00732347">
      <w:pPr>
        <w:pStyle w:val="Textkrper"/>
      </w:pPr>
    </w:p>
    <w:p w14:paraId="19E6F123" w14:textId="77777777" w:rsidR="00732347" w:rsidRDefault="00732347" w:rsidP="00732347">
      <w:pPr>
        <w:pStyle w:val="Textkrper"/>
        <w:keepNext/>
      </w:pPr>
      <w:r>
        <w:rPr>
          <w:noProof/>
        </w:rPr>
        <w:lastRenderedPageBreak/>
        <w:drawing>
          <wp:inline distT="0" distB="0" distL="0" distR="0" wp14:anchorId="2DDA42C9" wp14:editId="419C96F0">
            <wp:extent cx="5220000" cy="21852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2185200"/>
                    </a:xfrm>
                    <a:prstGeom prst="rect">
                      <a:avLst/>
                    </a:prstGeom>
                  </pic:spPr>
                </pic:pic>
              </a:graphicData>
            </a:graphic>
          </wp:inline>
        </w:drawing>
      </w:r>
    </w:p>
    <w:p w14:paraId="4BBD7A78" w14:textId="5D258509" w:rsidR="00732347" w:rsidRDefault="00732347" w:rsidP="00732347">
      <w:pPr>
        <w:jc w:val="center"/>
      </w:pPr>
      <w:r>
        <w:t xml:space="preserve">Figure </w:t>
      </w:r>
      <w:r w:rsidR="003242C1">
        <w:fldChar w:fldCharType="begin"/>
      </w:r>
      <w:r w:rsidR="003242C1">
        <w:instrText xml:space="preserve"> SEQ Figure \* ARABIC </w:instrText>
      </w:r>
      <w:r w:rsidR="003242C1">
        <w:fldChar w:fldCharType="separate"/>
      </w:r>
      <w:r w:rsidR="00F25488">
        <w:rPr>
          <w:noProof/>
        </w:rPr>
        <w:t>6</w:t>
      </w:r>
      <w:r w:rsidR="003242C1">
        <w:rPr>
          <w:noProof/>
        </w:rPr>
        <w:fldChar w:fldCharType="end"/>
      </w:r>
      <w:r>
        <w:t>. Scenario 2: Reduction of short distance flights (&lt;1000km) per capita.</w:t>
      </w:r>
    </w:p>
    <w:p w14:paraId="48BFB09D" w14:textId="7CE754B1" w:rsidR="00D17A67" w:rsidRDefault="00D17A67" w:rsidP="00D17A67"/>
    <w:p w14:paraId="5D4F853F" w14:textId="23EB4FD0" w:rsidR="00D17A67" w:rsidRDefault="00D17A67" w:rsidP="00D17A67">
      <w:pPr>
        <w:pStyle w:val="berschrift3"/>
      </w:pPr>
      <w:r>
        <w:t>4.</w:t>
      </w:r>
      <w:r>
        <w:t>2</w:t>
      </w:r>
      <w:r>
        <w:t xml:space="preserve"> Model </w:t>
      </w:r>
      <w:r w:rsidR="00360857">
        <w:t>2</w:t>
      </w:r>
      <w:r>
        <w:t>: Emissions</w:t>
      </w:r>
    </w:p>
    <w:p w14:paraId="665A32C8" w14:textId="77777777" w:rsidR="00F25488" w:rsidRDefault="00D17A67" w:rsidP="00F25488">
      <w:pPr>
        <w:pStyle w:val="berschrift3"/>
        <w:jc w:val="center"/>
      </w:pPr>
      <w:r>
        <w:rPr>
          <w:noProof/>
        </w:rPr>
        <w:drawing>
          <wp:inline distT="0" distB="0" distL="0" distR="0" wp14:anchorId="26D1F8D0" wp14:editId="60430D84">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14"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1A90C73" w14:textId="099422CB" w:rsidR="00D17A67" w:rsidRDefault="00F25488" w:rsidP="00F25488">
      <w:pPr>
        <w:jc w:val="center"/>
      </w:pPr>
      <w:r>
        <w:t xml:space="preserve">Figure </w:t>
      </w:r>
      <w:fldSimple w:instr=" SEQ Figure \* ARABIC ">
        <w:r>
          <w:rPr>
            <w:noProof/>
          </w:rPr>
          <w:t>7</w:t>
        </w:r>
      </w:fldSimple>
      <w:r w:rsidR="00DA0792">
        <w:t>.</w:t>
      </w:r>
      <w:r>
        <w:t xml:space="preserve"> </w:t>
      </w:r>
      <w:r w:rsidRPr="00401EFC">
        <w:t>Emission isolines for European flights departing Switzerland</w:t>
      </w:r>
      <w:r w:rsidR="00F1396F">
        <w:t>.</w:t>
      </w:r>
    </w:p>
    <w:p w14:paraId="71FF343C" w14:textId="77777777" w:rsidR="00F1396F" w:rsidRDefault="00F1396F" w:rsidP="00F25488">
      <w:pPr>
        <w:jc w:val="center"/>
      </w:pPr>
    </w:p>
    <w:p w14:paraId="71172F15" w14:textId="77777777" w:rsidR="0050694F" w:rsidRDefault="0050694F" w:rsidP="0050694F">
      <w:pPr>
        <w:pStyle w:val="berschrift3"/>
      </w:pPr>
      <w:r>
        <w:t>4.3 Per capita and so on</w:t>
      </w:r>
    </w:p>
    <w:p w14:paraId="698EBBDF" w14:textId="77777777" w:rsidR="002235F7" w:rsidRDefault="002235F7" w:rsidP="002235F7"/>
    <w:p w14:paraId="41672FB8" w14:textId="5C5C57B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 xml:space="preserve">There </w:t>
      </w:r>
      <w:r w:rsidRPr="00523529">
        <w:t>were 54</w:t>
      </w:r>
      <w:r w:rsidR="00523529" w:rsidRPr="00523529">
        <w:t>63</w:t>
      </w:r>
      <w:r w:rsidRPr="00523529">
        <w:t xml:space="preserve"> flights</w:t>
      </w:r>
      <w:r>
        <w:t>, of which 5162 were economy and 262 were business class.</w:t>
      </w:r>
    </w:p>
    <w:p w14:paraId="517F32FA" w14:textId="527FB083" w:rsidR="00311472" w:rsidRDefault="00CC67DF" w:rsidP="00CC67DF">
      <w:pPr>
        <w:pStyle w:val="Textkrper"/>
      </w:pPr>
      <w:r>
        <w:t>The mean emissions in kgCO</w:t>
      </w:r>
      <w:r w:rsidR="00452646">
        <w:rPr>
          <w:vertAlign w:val="subscript"/>
        </w:rPr>
        <w:t>2</w:t>
      </w:r>
      <w:r w:rsidR="00452646">
        <w:t>/</w:t>
      </w:r>
      <w:r>
        <w:t xml:space="preserve">km flying for </w:t>
      </w:r>
      <w:r w:rsidR="00452646">
        <w:t xml:space="preserve">modeled </w:t>
      </w:r>
      <w:r>
        <w:t>economy flights is 0.311 kgCO2/km</w:t>
      </w:r>
      <w:r w:rsidR="00452646">
        <w:t>, while it is</w:t>
      </w:r>
      <w:r>
        <w:t xml:space="preserve"> </w:t>
      </w:r>
      <w:r w:rsidR="00452646">
        <w:t>0.317 kgCO</w:t>
      </w:r>
      <w:r w:rsidR="00452646" w:rsidRPr="00452646">
        <w:rPr>
          <w:vertAlign w:val="subscript"/>
        </w:rPr>
        <w:t>2</w:t>
      </w:r>
      <w:r w:rsidR="00452646">
        <w:t xml:space="preserve">/km </w:t>
      </w:r>
      <w:r>
        <w:t xml:space="preserve">for </w:t>
      </w:r>
      <w:r w:rsidR="00452646">
        <w:t>the observed</w:t>
      </w:r>
      <w:r>
        <w:t xml:space="preserve"> flights</w:t>
      </w:r>
      <w:r w:rsidR="00452646">
        <w:t>.</w:t>
      </w:r>
    </w:p>
    <w:p w14:paraId="1C84DAD9" w14:textId="77777777" w:rsidR="00AF2E71" w:rsidRDefault="00AF2E71" w:rsidP="00CC67DF">
      <w:pPr>
        <w:pStyle w:val="Textkrper"/>
      </w:pPr>
    </w:p>
    <w:p w14:paraId="4C2E66AC" w14:textId="05D77A2F" w:rsidR="00533C28" w:rsidRDefault="00533C28" w:rsidP="009F7E6C">
      <w:pPr>
        <w:pStyle w:val="TableCaption"/>
      </w:pPr>
      <w:r>
        <w:lastRenderedPageBreak/>
        <w:t xml:space="preserve">Table </w:t>
      </w:r>
      <w:r w:rsidR="003242C1">
        <w:fldChar w:fldCharType="begin"/>
      </w:r>
      <w:r w:rsidR="003242C1">
        <w:instrText xml:space="preserve"> SEQ Table \* ARABIC </w:instrText>
      </w:r>
      <w:r w:rsidR="003242C1">
        <w:fldChar w:fldCharType="separate"/>
      </w:r>
      <w:r w:rsidR="00B547AC">
        <w:rPr>
          <w:noProof/>
        </w:rPr>
        <w:t>2</w:t>
      </w:r>
      <w:r w:rsidR="003242C1">
        <w:rPr>
          <w:noProof/>
        </w:rPr>
        <w:fldChar w:fldCharType="end"/>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5B59F247"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4B04AEE1" w14:textId="77777777" w:rsidR="009966F5" w:rsidRDefault="009966F5" w:rsidP="00CC67DF">
      <w:pPr>
        <w:pStyle w:val="Textkrper"/>
      </w:pPr>
    </w:p>
    <w:p w14:paraId="53F3FDE2" w14:textId="77777777" w:rsidR="00AF2E71" w:rsidRDefault="00AF2E71" w:rsidP="00CC67DF">
      <w:pPr>
        <w:pStyle w:val="Textkrper"/>
      </w:pPr>
    </w:p>
    <w:p w14:paraId="78B42DFC" w14:textId="0BA2E70B" w:rsidR="00B547AC" w:rsidRDefault="00B547AC" w:rsidP="00B1364E">
      <w:pPr>
        <w:pStyle w:val="TableCaption"/>
      </w:pPr>
      <w:r>
        <w:t xml:space="preserve">Table </w:t>
      </w:r>
      <w:r w:rsidR="003242C1">
        <w:fldChar w:fldCharType="begin"/>
      </w:r>
      <w:r w:rsidR="003242C1">
        <w:instrText xml:space="preserve"> SEQ Table \* ARABIC </w:instrText>
      </w:r>
      <w:r w:rsidR="003242C1">
        <w:fldChar w:fldCharType="separate"/>
      </w:r>
      <w:r>
        <w:rPr>
          <w:noProof/>
        </w:rPr>
        <w:t>3</w:t>
      </w:r>
      <w:r w:rsidR="003242C1">
        <w:rPr>
          <w:noProof/>
        </w:rPr>
        <w:fldChar w:fldCharType="end"/>
      </w:r>
      <w:r>
        <w:t xml:space="preserve">: Reduction per year until </w:t>
      </w:r>
      <w:r w:rsidR="002D64BF">
        <w:t>2030 and reduction of emissions and number of flights per capita/per year of only short-distance flights</w:t>
      </w:r>
      <w:r w:rsidR="00B1364E">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A51CD4">
            <w:pPr>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A51CD4">
            <w:pPr>
              <w:rPr>
                <w:b w:val="0"/>
                <w:bCs w:val="0"/>
                <w:sz w:val="20"/>
                <w:szCs w:val="20"/>
              </w:rPr>
            </w:pPr>
            <w:r w:rsidRPr="000074B6">
              <w:rPr>
                <w:sz w:val="20"/>
                <w:szCs w:val="20"/>
              </w:rPr>
              <w:t>Reduction per capita/</w:t>
            </w:r>
          </w:p>
          <w:p w14:paraId="2EBFC558" w14:textId="77777777" w:rsidR="001536A3" w:rsidRPr="00CB5647" w:rsidRDefault="001536A3" w:rsidP="00A51CD4">
            <w:pPr>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536BEB">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A51CD4">
            <w:pPr>
              <w:jc w:val="left"/>
              <w:rPr>
                <w:sz w:val="20"/>
                <w:szCs w:val="20"/>
              </w:rPr>
            </w:pPr>
            <w:r w:rsidRPr="000074B6">
              <w:rPr>
                <w:sz w:val="20"/>
                <w:szCs w:val="20"/>
              </w:rPr>
              <w:t xml:space="preserve">Reduction until </w:t>
            </w:r>
          </w:p>
          <w:p w14:paraId="5A3DC8FA" w14:textId="77777777" w:rsidR="001536A3" w:rsidRPr="006E76F8" w:rsidRDefault="001536A3" w:rsidP="00A51CD4">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A51CD4">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A51CD4">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77777777" w:rsidR="001536A3" w:rsidRPr="006E76F8" w:rsidRDefault="001536A3" w:rsidP="00A51CD4">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A51CD4">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A51CD4">
            <w:pPr>
              <w:rPr>
                <w:sz w:val="20"/>
                <w:szCs w:val="20"/>
              </w:rPr>
            </w:pPr>
            <w:r>
              <w:rPr>
                <w:b w:val="0"/>
                <w:bCs w:val="0"/>
                <w:sz w:val="20"/>
                <w:szCs w:val="20"/>
              </w:rPr>
              <w:t xml:space="preserve">Number </w:t>
            </w:r>
          </w:p>
          <w:p w14:paraId="7C2C5920" w14:textId="16BF7BE2" w:rsidR="001536A3" w:rsidRPr="006E76F8" w:rsidRDefault="001536A3" w:rsidP="00A51CD4">
            <w:pPr>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536BEB">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536BEB">
            <w:pPr>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536BEB">
            <w:pPr>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536BEB">
            <w:pPr>
              <w:rPr>
                <w:b w:val="0"/>
                <w:bCs w:val="0"/>
                <w:sz w:val="20"/>
                <w:szCs w:val="20"/>
              </w:rPr>
            </w:pPr>
            <w:r w:rsidRPr="00536BEB">
              <w:rPr>
                <w:b w:val="0"/>
                <w:bCs w:val="0"/>
                <w:sz w:val="20"/>
                <w:szCs w:val="20"/>
              </w:rPr>
              <w:t>0.19</w:t>
            </w:r>
          </w:p>
        </w:tc>
      </w:tr>
    </w:tbl>
    <w:p w14:paraId="31FCC006" w14:textId="77777777" w:rsidR="000C1CCA" w:rsidRDefault="000C1CCA" w:rsidP="00CC67DF">
      <w:pPr>
        <w:pStyle w:val="Textkrper"/>
      </w:pPr>
    </w:p>
    <w:p w14:paraId="094D69F8" w14:textId="56EFF8EB" w:rsidR="00CC67DF" w:rsidRDefault="003F6A7D" w:rsidP="002953B4">
      <w:pPr>
        <w:pStyle w:val="berschrift2"/>
      </w:pPr>
      <w:r>
        <w:t>4.</w:t>
      </w:r>
      <w:r w:rsidR="00071C96">
        <w:t xml:space="preserve"> </w:t>
      </w:r>
      <w:r w:rsidR="00CC67DF">
        <w:t>Discussion</w:t>
      </w:r>
    </w:p>
    <w:p w14:paraId="4F2D264A" w14:textId="2FB24566"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30301EE1" w:rsidR="00C10A35" w:rsidRPr="00D02E41" w:rsidRDefault="00455511" w:rsidP="00455511">
      <w:pPr>
        <w:pStyle w:val="Textkrper"/>
      </w:pPr>
      <w:r w:rsidRPr="00455511">
        <w:t xml:space="preserve">The potential for reducing emissions caused by flight behavior in academic circles was also analyzed by </w:t>
      </w:r>
      <w:proofErr w:type="spellStart"/>
      <w:r w:rsidR="00310D6F">
        <w:t>Wouter</w:t>
      </w:r>
      <w:proofErr w:type="spellEnd"/>
      <w:r w:rsidR="00310D6F">
        <w:t xml:space="preserve"> </w:t>
      </w:r>
      <w:proofErr w:type="spellStart"/>
      <w:r>
        <w:t>Achten</w:t>
      </w:r>
      <w:proofErr w:type="spellEnd"/>
      <w:r>
        <w:t xml:space="preserve"> </w:t>
      </w:r>
      <w:r w:rsidR="00310D6F">
        <w:t>and his colleagues</w:t>
      </w:r>
      <w:r w:rsidRPr="00455511">
        <w:t xml:space="preserve"> and shows an important counterpart to our proposed reductions in the number of flights, namely how these reductions affect direct behavior in research. From switching 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C733DC" w:rsidRPr="00C733DC">
            <w:rPr>
              <w:color w:val="000000"/>
            </w:rPr>
            <w:t>(</w:t>
          </w:r>
          <w:proofErr w:type="spellStart"/>
          <w:r w:rsidR="00C733DC" w:rsidRPr="00C733DC">
            <w:rPr>
              <w:color w:val="000000"/>
            </w:rPr>
            <w:t>Achten</w:t>
          </w:r>
          <w:proofErr w:type="spellEnd"/>
          <w:r w:rsidR="00C733DC" w:rsidRPr="00C733DC">
            <w:rPr>
              <w:color w:val="000000"/>
            </w:rPr>
            <w:t xml:space="preserve"> et al., 2013)</w:t>
          </w:r>
        </w:sdtContent>
      </w:sdt>
      <w:r w:rsidRPr="00455511">
        <w:t>.</w:t>
      </w:r>
    </w:p>
    <w:p w14:paraId="768ECE39" w14:textId="651D1F23" w:rsidR="00CC67DF" w:rsidRDefault="003F6A7D" w:rsidP="00562205">
      <w:pPr>
        <w:pStyle w:val="berschrift2"/>
      </w:pPr>
      <w:r>
        <w:t>5.</w:t>
      </w:r>
      <w:r w:rsidR="00071C96">
        <w:t xml:space="preserve"> </w:t>
      </w:r>
      <w:r w:rsidR="00CC67DF" w:rsidRPr="00562205">
        <w:t>Conclusion</w:t>
      </w:r>
    </w:p>
    <w:p w14:paraId="55ADA7D7" w14:textId="2CC3E040" w:rsidR="00502C82" w:rsidRPr="00D02E41" w:rsidRDefault="00502C82" w:rsidP="00502C82">
      <w:pPr>
        <w:rPr>
          <w:b/>
          <w:bCs/>
        </w:rPr>
      </w:pPr>
      <w:r w:rsidRPr="00D02E41">
        <w:rPr>
          <w:b/>
          <w:bCs/>
        </w:rPr>
        <w:t xml:space="preserve">As a conclusion, you shall summarize the pieces of evidence in results that lead to clear conclusive </w:t>
      </w:r>
      <w:r w:rsidR="00260A74" w:rsidRPr="00D02E41">
        <w:rPr>
          <w:b/>
          <w:bCs/>
        </w:rPr>
        <w:t>statements and</w:t>
      </w:r>
      <w:r w:rsidRPr="00D02E41">
        <w:rPr>
          <w:b/>
          <w:bCs/>
        </w:rPr>
        <w:t xml:space="preserve"> mention how these conclusions can </w:t>
      </w:r>
      <w:r w:rsidRPr="00D02E41">
        <w:rPr>
          <w:b/>
          <w:bCs/>
        </w:rPr>
        <w:lastRenderedPageBreak/>
        <w:t>contribute to the field of science and beyond. How do your findings benefit society or advance desired societal outcomes?</w:t>
      </w:r>
    </w:p>
    <w:p w14:paraId="29406DB0" w14:textId="4E94C9ED" w:rsidR="00502C82" w:rsidRDefault="00502C82" w:rsidP="00502C82"/>
    <w:p w14:paraId="10765EE9" w14:textId="26A36580" w:rsidR="00502C82" w:rsidRPr="00502C82" w:rsidRDefault="004A0198" w:rsidP="00F06A13">
      <w:pPr>
        <w:pStyle w:val="Textkrper"/>
      </w:pPr>
      <w:r w:rsidRPr="004A0198">
        <w:t>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an effective step towards the climate targets of the MNF. The spatial analysis of flights shows clear patterns of individual flights with a focus on Europe and North America. However, further investigation of the data is necessary to develop further approaches to reduce emissions and moderate their effective impact. For this, sufficient data and a wide range of variables are of enormous advantage to plan specific and effecti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60FC917B" w:rsidR="00CC67DF" w:rsidRDefault="00386108" w:rsidP="00B36690">
      <w:pPr>
        <w:pStyle w:val="berschrift2"/>
      </w:pPr>
      <w:r>
        <w:t>6.</w:t>
      </w:r>
      <w:r w:rsidR="00071C96">
        <w:t xml:space="preserve"> </w:t>
      </w:r>
      <w:r w:rsidR="00B36690">
        <w:t>Author contribution</w:t>
      </w:r>
    </w:p>
    <w:p w14:paraId="0C18F689" w14:textId="572858E7" w:rsidR="008F335F"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696E206B" w14:textId="77777777" w:rsidR="00C733DC" w:rsidRDefault="00C733DC">
          <w:pPr>
            <w:autoSpaceDE w:val="0"/>
            <w:autoSpaceDN w:val="0"/>
            <w:ind w:hanging="480"/>
            <w:divId w:val="1828011649"/>
          </w:pPr>
          <w:proofErr w:type="spellStart"/>
          <w:r w:rsidRPr="00426950">
            <w:t>Achten</w:t>
          </w:r>
          <w:proofErr w:type="spellEnd"/>
          <w:r w:rsidRPr="00426950">
            <w:t xml:space="preserve">, W. M. J., Almeida, J., &amp; </w:t>
          </w:r>
          <w:proofErr w:type="spellStart"/>
          <w:r w:rsidRPr="00426950">
            <w:t>Muys</w:t>
          </w:r>
          <w:proofErr w:type="spellEnd"/>
          <w:r w:rsidRPr="00426950">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40DEAA1F" w14:textId="77777777" w:rsidR="00C733DC" w:rsidRDefault="00C733DC">
          <w:pPr>
            <w:autoSpaceDE w:val="0"/>
            <w:autoSpaceDN w:val="0"/>
            <w:ind w:hanging="480"/>
            <w:divId w:val="126629377"/>
          </w:pPr>
          <w:proofErr w:type="spellStart"/>
          <w:r>
            <w:t>AviationEdge</w:t>
          </w:r>
          <w:proofErr w:type="spellEnd"/>
          <w:r>
            <w:t xml:space="preserve">. (2022). </w:t>
          </w:r>
          <w:r>
            <w:rPr>
              <w:i/>
              <w:iCs/>
            </w:rPr>
            <w:t>Detailed Aircraft Information Database - Aviation database and API</w:t>
          </w:r>
          <w:r>
            <w:t>. Retrieved from https://aviation-edge.com/</w:t>
          </w:r>
        </w:p>
        <w:p w14:paraId="39314DC4" w14:textId="77777777" w:rsidR="00C733DC" w:rsidRDefault="00C733DC">
          <w:pPr>
            <w:autoSpaceDE w:val="0"/>
            <w:autoSpaceDN w:val="0"/>
            <w:ind w:hanging="480"/>
            <w:divId w:val="1775127253"/>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33811E43" w14:textId="77777777" w:rsidR="00C733DC" w:rsidRDefault="00C733DC">
          <w:pPr>
            <w:autoSpaceDE w:val="0"/>
            <w:autoSpaceDN w:val="0"/>
            <w:ind w:hanging="480"/>
            <w:divId w:val="1744373965"/>
          </w:pPr>
          <w:r>
            <w:lastRenderedPageBreak/>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7B72C3CF" w14:textId="77777777" w:rsidR="00C733DC" w:rsidRDefault="00C733DC">
          <w:pPr>
            <w:autoSpaceDE w:val="0"/>
            <w:autoSpaceDN w:val="0"/>
            <w:ind w:hanging="480"/>
            <w:divId w:val="703602950"/>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7CCEC35F" w14:textId="77777777" w:rsidR="00C733DC" w:rsidRDefault="00C733DC">
          <w:pPr>
            <w:autoSpaceDE w:val="0"/>
            <w:autoSpaceDN w:val="0"/>
            <w:ind w:hanging="480"/>
            <w:divId w:val="75716188"/>
          </w:pPr>
          <w:r>
            <w:t xml:space="preserve">Graver, B., Zhang, K., &amp; Rutherford, D. (2019). CO2 emissions from commercial aviation, 2018. </w:t>
          </w:r>
          <w:r>
            <w:rPr>
              <w:i/>
              <w:iCs/>
            </w:rPr>
            <w:t>International Council on Clean Transportation</w:t>
          </w:r>
          <w:r>
            <w:t xml:space="preserve">, </w:t>
          </w:r>
          <w:proofErr w:type="gramStart"/>
          <w:r>
            <w:rPr>
              <w:i/>
              <w:iCs/>
            </w:rPr>
            <w:t>September</w:t>
          </w:r>
          <w:r>
            <w:t>,</w:t>
          </w:r>
          <w:proofErr w:type="gramEnd"/>
          <w:r>
            <w:t xml:space="preserve"> 13.</w:t>
          </w:r>
        </w:p>
        <w:p w14:paraId="232A185D" w14:textId="77777777" w:rsidR="00C733DC" w:rsidRDefault="00C733DC">
          <w:pPr>
            <w:autoSpaceDE w:val="0"/>
            <w:autoSpaceDN w:val="0"/>
            <w:ind w:hanging="480"/>
            <w:divId w:val="749087222"/>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20F55D36" w14:textId="77777777" w:rsidR="00C733DC" w:rsidRDefault="00C733DC">
          <w:pPr>
            <w:autoSpaceDE w:val="0"/>
            <w:autoSpaceDN w:val="0"/>
            <w:ind w:hanging="480"/>
            <w:divId w:val="1321617466"/>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0005A7A7" w:rsidR="004B64D1" w:rsidRPr="00712DB8" w:rsidRDefault="00C733DC" w:rsidP="00712DB8">
          <w:pPr>
            <w:pStyle w:val="Textkrper"/>
          </w:pPr>
          <w:r>
            <w:t> </w:t>
          </w:r>
        </w:p>
      </w:sdtContent>
    </w:sdt>
    <w:sectPr w:rsidR="004B64D1" w:rsidRPr="00712DB8">
      <w:footerReference w:type="even" r:id="rId15"/>
      <w:footerReference w:type="default" r:id="rId16"/>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E2A7B" w14:textId="77777777" w:rsidR="003242C1" w:rsidRDefault="003242C1">
      <w:r>
        <w:separator/>
      </w:r>
    </w:p>
  </w:endnote>
  <w:endnote w:type="continuationSeparator" w:id="0">
    <w:p w14:paraId="599E2025" w14:textId="77777777" w:rsidR="003242C1" w:rsidRDefault="00324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872953215"/>
      <w:docPartObj>
        <w:docPartGallery w:val="Page Numbers (Bottom of Page)"/>
        <w:docPartUnique/>
      </w:docPartObj>
    </w:sdtPr>
    <w:sdtContent>
      <w:p w14:paraId="05AC2356" w14:textId="6959DF1F" w:rsidR="002203E7" w:rsidRDefault="002203E7" w:rsidP="00F30A9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EFCDCB7" w14:textId="77777777" w:rsidR="002203E7" w:rsidRDefault="002203E7" w:rsidP="002203E7">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5DAF1" w14:textId="77777777" w:rsidR="003242C1" w:rsidRDefault="003242C1">
      <w:r>
        <w:separator/>
      </w:r>
    </w:p>
  </w:footnote>
  <w:footnote w:type="continuationSeparator" w:id="0">
    <w:p w14:paraId="3B5D5BDE" w14:textId="77777777" w:rsidR="003242C1" w:rsidRDefault="003242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F1C60C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E12AC1E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92E04738"/>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7E0C120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09EAB45A"/>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D8A795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5F2878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gUA4u0xOywAAAA="/>
  </w:docVars>
  <w:rsids>
    <w:rsidRoot w:val="004B64D1"/>
    <w:rsid w:val="000074B6"/>
    <w:rsid w:val="00027954"/>
    <w:rsid w:val="00044319"/>
    <w:rsid w:val="000657E0"/>
    <w:rsid w:val="00071C96"/>
    <w:rsid w:val="00075382"/>
    <w:rsid w:val="00087613"/>
    <w:rsid w:val="00093223"/>
    <w:rsid w:val="000A546B"/>
    <w:rsid w:val="000B2528"/>
    <w:rsid w:val="000B32D4"/>
    <w:rsid w:val="000C1CCA"/>
    <w:rsid w:val="000C238F"/>
    <w:rsid w:val="000C5412"/>
    <w:rsid w:val="000E4833"/>
    <w:rsid w:val="000F20F8"/>
    <w:rsid w:val="000F2607"/>
    <w:rsid w:val="000F6454"/>
    <w:rsid w:val="0011122C"/>
    <w:rsid w:val="00111534"/>
    <w:rsid w:val="001252F9"/>
    <w:rsid w:val="0013168F"/>
    <w:rsid w:val="001536A3"/>
    <w:rsid w:val="00160554"/>
    <w:rsid w:val="00161777"/>
    <w:rsid w:val="00165327"/>
    <w:rsid w:val="0017472E"/>
    <w:rsid w:val="0018055B"/>
    <w:rsid w:val="00183193"/>
    <w:rsid w:val="001C4C74"/>
    <w:rsid w:val="00204B11"/>
    <w:rsid w:val="002203E7"/>
    <w:rsid w:val="002235F7"/>
    <w:rsid w:val="00230D91"/>
    <w:rsid w:val="00245704"/>
    <w:rsid w:val="0025258E"/>
    <w:rsid w:val="0025585A"/>
    <w:rsid w:val="00260A74"/>
    <w:rsid w:val="00270486"/>
    <w:rsid w:val="0028225B"/>
    <w:rsid w:val="002953B4"/>
    <w:rsid w:val="002A3F6A"/>
    <w:rsid w:val="002A6A91"/>
    <w:rsid w:val="002C1CD1"/>
    <w:rsid w:val="002C7F0D"/>
    <w:rsid w:val="002D64BF"/>
    <w:rsid w:val="002F7F17"/>
    <w:rsid w:val="00307D6C"/>
    <w:rsid w:val="00310D6F"/>
    <w:rsid w:val="00311472"/>
    <w:rsid w:val="0032078D"/>
    <w:rsid w:val="003242C1"/>
    <w:rsid w:val="003431FC"/>
    <w:rsid w:val="00345E88"/>
    <w:rsid w:val="00360857"/>
    <w:rsid w:val="00364670"/>
    <w:rsid w:val="00383AEC"/>
    <w:rsid w:val="00386108"/>
    <w:rsid w:val="003D46AD"/>
    <w:rsid w:val="003D5FBE"/>
    <w:rsid w:val="003F6A7D"/>
    <w:rsid w:val="003F6DEC"/>
    <w:rsid w:val="00403F44"/>
    <w:rsid w:val="00425EE3"/>
    <w:rsid w:val="00426950"/>
    <w:rsid w:val="00432487"/>
    <w:rsid w:val="00444CF6"/>
    <w:rsid w:val="00445695"/>
    <w:rsid w:val="00452646"/>
    <w:rsid w:val="00455511"/>
    <w:rsid w:val="00460BF9"/>
    <w:rsid w:val="00472027"/>
    <w:rsid w:val="00484A18"/>
    <w:rsid w:val="00485327"/>
    <w:rsid w:val="004A0198"/>
    <w:rsid w:val="004B12FF"/>
    <w:rsid w:val="004B64D1"/>
    <w:rsid w:val="004B716D"/>
    <w:rsid w:val="004C0541"/>
    <w:rsid w:val="004C1A59"/>
    <w:rsid w:val="004F3D7D"/>
    <w:rsid w:val="00502C82"/>
    <w:rsid w:val="0050694F"/>
    <w:rsid w:val="00513A74"/>
    <w:rsid w:val="00523529"/>
    <w:rsid w:val="00533C28"/>
    <w:rsid w:val="00536BEB"/>
    <w:rsid w:val="00562205"/>
    <w:rsid w:val="00567714"/>
    <w:rsid w:val="0057746F"/>
    <w:rsid w:val="00591EB5"/>
    <w:rsid w:val="00592A49"/>
    <w:rsid w:val="005D092F"/>
    <w:rsid w:val="00613879"/>
    <w:rsid w:val="00617F49"/>
    <w:rsid w:val="00632B0F"/>
    <w:rsid w:val="006449E7"/>
    <w:rsid w:val="0064629E"/>
    <w:rsid w:val="00647BA7"/>
    <w:rsid w:val="00662C33"/>
    <w:rsid w:val="006665DE"/>
    <w:rsid w:val="006667DE"/>
    <w:rsid w:val="006704FB"/>
    <w:rsid w:val="006902D9"/>
    <w:rsid w:val="006B33A3"/>
    <w:rsid w:val="006C53D0"/>
    <w:rsid w:val="006C76F6"/>
    <w:rsid w:val="006D583F"/>
    <w:rsid w:val="006E76F8"/>
    <w:rsid w:val="00711635"/>
    <w:rsid w:val="00712479"/>
    <w:rsid w:val="00712DB8"/>
    <w:rsid w:val="00716E2D"/>
    <w:rsid w:val="00721A1B"/>
    <w:rsid w:val="00732347"/>
    <w:rsid w:val="00734972"/>
    <w:rsid w:val="0075403A"/>
    <w:rsid w:val="00761546"/>
    <w:rsid w:val="007712C4"/>
    <w:rsid w:val="007A73C1"/>
    <w:rsid w:val="007A7B5D"/>
    <w:rsid w:val="007C2A0E"/>
    <w:rsid w:val="007C4FA9"/>
    <w:rsid w:val="007D6769"/>
    <w:rsid w:val="007F4636"/>
    <w:rsid w:val="0082109E"/>
    <w:rsid w:val="0082601F"/>
    <w:rsid w:val="008344ED"/>
    <w:rsid w:val="0083647C"/>
    <w:rsid w:val="008723F8"/>
    <w:rsid w:val="00883F6A"/>
    <w:rsid w:val="008859D5"/>
    <w:rsid w:val="008B03D1"/>
    <w:rsid w:val="008C0354"/>
    <w:rsid w:val="008C3E9A"/>
    <w:rsid w:val="008C46F9"/>
    <w:rsid w:val="008D21B9"/>
    <w:rsid w:val="008D527E"/>
    <w:rsid w:val="008E5A12"/>
    <w:rsid w:val="008F335F"/>
    <w:rsid w:val="0093058D"/>
    <w:rsid w:val="00931DA3"/>
    <w:rsid w:val="00962D4F"/>
    <w:rsid w:val="00973080"/>
    <w:rsid w:val="00980C6B"/>
    <w:rsid w:val="009966F5"/>
    <w:rsid w:val="009A1543"/>
    <w:rsid w:val="009A424D"/>
    <w:rsid w:val="009B3F68"/>
    <w:rsid w:val="009C6460"/>
    <w:rsid w:val="009D4292"/>
    <w:rsid w:val="009F1EC9"/>
    <w:rsid w:val="009F7E6C"/>
    <w:rsid w:val="00A101F3"/>
    <w:rsid w:val="00A11880"/>
    <w:rsid w:val="00A11BBC"/>
    <w:rsid w:val="00A279D3"/>
    <w:rsid w:val="00A56181"/>
    <w:rsid w:val="00A566AF"/>
    <w:rsid w:val="00A66926"/>
    <w:rsid w:val="00A73973"/>
    <w:rsid w:val="00AA312D"/>
    <w:rsid w:val="00AA41F9"/>
    <w:rsid w:val="00AB0918"/>
    <w:rsid w:val="00AD0BC5"/>
    <w:rsid w:val="00AD64C3"/>
    <w:rsid w:val="00AE224B"/>
    <w:rsid w:val="00AF2E71"/>
    <w:rsid w:val="00B1364E"/>
    <w:rsid w:val="00B36690"/>
    <w:rsid w:val="00B406B3"/>
    <w:rsid w:val="00B547AC"/>
    <w:rsid w:val="00B57D5A"/>
    <w:rsid w:val="00B63673"/>
    <w:rsid w:val="00B7240B"/>
    <w:rsid w:val="00B91EF7"/>
    <w:rsid w:val="00BA4E5A"/>
    <w:rsid w:val="00BB394A"/>
    <w:rsid w:val="00BB6CA8"/>
    <w:rsid w:val="00BB7658"/>
    <w:rsid w:val="00BE1380"/>
    <w:rsid w:val="00BE625A"/>
    <w:rsid w:val="00C00412"/>
    <w:rsid w:val="00C0464B"/>
    <w:rsid w:val="00C10A35"/>
    <w:rsid w:val="00C13D82"/>
    <w:rsid w:val="00C44034"/>
    <w:rsid w:val="00C44258"/>
    <w:rsid w:val="00C540F6"/>
    <w:rsid w:val="00C54EBA"/>
    <w:rsid w:val="00C733DC"/>
    <w:rsid w:val="00C81ACF"/>
    <w:rsid w:val="00C90CA1"/>
    <w:rsid w:val="00C913B1"/>
    <w:rsid w:val="00C9783E"/>
    <w:rsid w:val="00C97966"/>
    <w:rsid w:val="00CA6EDB"/>
    <w:rsid w:val="00CB223B"/>
    <w:rsid w:val="00CB5647"/>
    <w:rsid w:val="00CB76BE"/>
    <w:rsid w:val="00CC09E8"/>
    <w:rsid w:val="00CC67DF"/>
    <w:rsid w:val="00CD40AE"/>
    <w:rsid w:val="00D00189"/>
    <w:rsid w:val="00D0211A"/>
    <w:rsid w:val="00D02E41"/>
    <w:rsid w:val="00D10183"/>
    <w:rsid w:val="00D10C9B"/>
    <w:rsid w:val="00D12DBA"/>
    <w:rsid w:val="00D1698A"/>
    <w:rsid w:val="00D17A67"/>
    <w:rsid w:val="00D17DE7"/>
    <w:rsid w:val="00D2773A"/>
    <w:rsid w:val="00D27A21"/>
    <w:rsid w:val="00D67A78"/>
    <w:rsid w:val="00D82980"/>
    <w:rsid w:val="00D907AA"/>
    <w:rsid w:val="00D96776"/>
    <w:rsid w:val="00DA0792"/>
    <w:rsid w:val="00DA1155"/>
    <w:rsid w:val="00DC49AE"/>
    <w:rsid w:val="00DF58A2"/>
    <w:rsid w:val="00DF71D2"/>
    <w:rsid w:val="00E053B1"/>
    <w:rsid w:val="00E105AE"/>
    <w:rsid w:val="00E20E87"/>
    <w:rsid w:val="00E54415"/>
    <w:rsid w:val="00E70F50"/>
    <w:rsid w:val="00E72387"/>
    <w:rsid w:val="00E72BF6"/>
    <w:rsid w:val="00E9507C"/>
    <w:rsid w:val="00EB0F22"/>
    <w:rsid w:val="00EB23F0"/>
    <w:rsid w:val="00EC56CB"/>
    <w:rsid w:val="00ED1A2B"/>
    <w:rsid w:val="00ED559A"/>
    <w:rsid w:val="00EF539A"/>
    <w:rsid w:val="00F06A13"/>
    <w:rsid w:val="00F1396F"/>
    <w:rsid w:val="00F22905"/>
    <w:rsid w:val="00F25488"/>
    <w:rsid w:val="00F74970"/>
    <w:rsid w:val="00F76559"/>
    <w:rsid w:val="00FA057B"/>
    <w:rsid w:val="00FA181A"/>
    <w:rsid w:val="00FC27E3"/>
    <w:rsid w:val="00FC6413"/>
    <w:rsid w:val="00FD3CCF"/>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72"/>
    <w:rsid w:val="001536A3"/>
    <w:pPr>
      <w:ind w:left="720"/>
      <w:contextualSpacing/>
    </w:pPr>
  </w:style>
  <w:style w:type="paragraph" w:styleId="Fuzeile">
    <w:name w:val="footer"/>
    <w:basedOn w:val="Standard"/>
    <w:link w:val="FuzeileZchn"/>
    <w:unhideWhenUsed/>
    <w:rsid w:val="002203E7"/>
    <w:pPr>
      <w:tabs>
        <w:tab w:val="center" w:pos="4536"/>
        <w:tab w:val="right" w:pos="9072"/>
      </w:tabs>
    </w:pPr>
  </w:style>
  <w:style w:type="character" w:customStyle="1" w:styleId="FuzeileZchn">
    <w:name w:val="Fußzeile Zchn"/>
    <w:basedOn w:val="Absatz-Standardschriftart"/>
    <w:link w:val="Fuzeile"/>
    <w:rsid w:val="002203E7"/>
  </w:style>
  <w:style w:type="character" w:styleId="Seitenzahl">
    <w:name w:val="page number"/>
    <w:basedOn w:val="Absatz-Standardschriftart"/>
    <w:semiHidden/>
    <w:unhideWhenUsed/>
    <w:rsid w:val="002203E7"/>
  </w:style>
  <w:style w:type="paragraph" w:styleId="Kopfzeile">
    <w:name w:val="header"/>
    <w:basedOn w:val="Standard"/>
    <w:link w:val="KopfzeileZchn"/>
    <w:unhideWhenUsed/>
    <w:rsid w:val="00BA4E5A"/>
    <w:pPr>
      <w:tabs>
        <w:tab w:val="center" w:pos="4536"/>
        <w:tab w:val="right" w:pos="9072"/>
      </w:tabs>
    </w:pPr>
  </w:style>
  <w:style w:type="character" w:customStyle="1" w:styleId="KopfzeileZchn">
    <w:name w:val="Kopfzeile Zchn"/>
    <w:basedOn w:val="Absatz-Standardschriftart"/>
    <w:link w:val="Kopfzeile"/>
    <w:rsid w:val="00BA4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432AE0"/>
    <w:rsid w:val="00691C73"/>
    <w:rsid w:val="0095731E"/>
    <w:rsid w:val="00972BF9"/>
    <w:rsid w:val="009B2608"/>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83</Words>
  <Characters>15015</Characters>
  <Application>Microsoft Office Word</Application>
  <DocSecurity>0</DocSecurity>
  <Lines>125</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211</cp:revision>
  <cp:lastPrinted>2010-05-12T08:17:00Z</cp:lastPrinted>
  <dcterms:created xsi:type="dcterms:W3CDTF">2022-05-19T08:10:00Z</dcterms:created>
  <dcterms:modified xsi:type="dcterms:W3CDTF">2022-05-29T12:1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